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01EF68A9" w14:textId="3549743A" w:rsidR="00E816BE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755370" w:history="1">
        <w:r w:rsidR="00E816BE" w:rsidRPr="004A1960">
          <w:rPr>
            <w:rStyle w:val="Hiperhivatkozs"/>
            <w:noProof/>
          </w:rPr>
          <w:t>Összefoglaló</w:t>
        </w:r>
        <w:r w:rsidR="00E816BE">
          <w:rPr>
            <w:noProof/>
            <w:webHidden/>
          </w:rPr>
          <w:tab/>
        </w:r>
        <w:r w:rsidR="00E816BE">
          <w:rPr>
            <w:noProof/>
            <w:webHidden/>
          </w:rPr>
          <w:fldChar w:fldCharType="begin"/>
        </w:r>
        <w:r w:rsidR="00E816BE">
          <w:rPr>
            <w:noProof/>
            <w:webHidden/>
          </w:rPr>
          <w:instrText xml:space="preserve"> PAGEREF _Toc151755370 \h </w:instrText>
        </w:r>
        <w:r w:rsidR="00E816BE">
          <w:rPr>
            <w:noProof/>
            <w:webHidden/>
          </w:rPr>
        </w:r>
        <w:r w:rsidR="00E816BE">
          <w:rPr>
            <w:noProof/>
            <w:webHidden/>
          </w:rPr>
          <w:fldChar w:fldCharType="separate"/>
        </w:r>
        <w:r w:rsidR="00E816BE">
          <w:rPr>
            <w:noProof/>
            <w:webHidden/>
          </w:rPr>
          <w:t>5</w:t>
        </w:r>
        <w:r w:rsidR="00E816BE">
          <w:rPr>
            <w:noProof/>
            <w:webHidden/>
          </w:rPr>
          <w:fldChar w:fldCharType="end"/>
        </w:r>
      </w:hyperlink>
    </w:p>
    <w:p w14:paraId="588ED6A9" w14:textId="5D5AC081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1" w:history="1">
        <w:r w:rsidRPr="004A1960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ACE053C" w14:textId="531A1FAC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2" w:history="1">
        <w:r w:rsidRPr="004A1960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CABB898" w14:textId="37D08459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3" w:history="1">
        <w:r w:rsidRPr="004A1960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2D58B56" w14:textId="50E1C7DB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4" w:history="1">
        <w:r w:rsidRPr="004A1960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4F6692" w14:textId="6AE6B61D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5" w:history="1">
        <w:r w:rsidRPr="004A1960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1E9A1F" w14:textId="558F9FF0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6" w:history="1">
        <w:r w:rsidRPr="004A1960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B0B821B" w14:textId="7EAD6367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7" w:history="1">
        <w:r w:rsidRPr="004A1960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38B46C4" w14:textId="39ABB41B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8" w:history="1">
        <w:r w:rsidRPr="004A1960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126718C" w14:textId="6EDF00D5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9" w:history="1">
        <w:r w:rsidRPr="004A1960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ADEBF03" w14:textId="6FE8C601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0" w:history="1">
        <w:r w:rsidRPr="004A1960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527D94" w14:textId="3878AA9F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1" w:history="1">
        <w:r w:rsidRPr="004A1960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DA8660A" w14:textId="454C399F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2" w:history="1">
        <w:r w:rsidRPr="004A1960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05F6E38" w14:textId="25BCAAF6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3" w:history="1">
        <w:r w:rsidRPr="004A1960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81412FE" w14:textId="22A5C14A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4" w:history="1">
        <w:r w:rsidRPr="004A1960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5295A0B" w14:textId="7BA9AF23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5" w:history="1">
        <w:r w:rsidRPr="004A1960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6FFB37" w14:textId="4A854B47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6" w:history="1">
        <w:r w:rsidRPr="004A1960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9052EB1" w14:textId="567F8359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7" w:history="1">
        <w:r w:rsidRPr="004A1960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6DD219A" w14:textId="405ABABD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8" w:history="1">
        <w:r w:rsidRPr="004A1960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C5F00F6" w14:textId="0090FB67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9" w:history="1">
        <w:r w:rsidRPr="004A1960">
          <w:rPr>
            <w:rStyle w:val="Hiperhivatkozs"/>
            <w:noProof/>
          </w:rPr>
          <w:t>3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3B4CC68" w14:textId="6716E4AF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0" w:history="1">
        <w:r w:rsidRPr="004A1960">
          <w:rPr>
            <w:rStyle w:val="Hiperhivatkozs"/>
            <w:noProof/>
          </w:rPr>
          <w:t>3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A12B953" w14:textId="4C639293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1" w:history="1">
        <w:r w:rsidRPr="004A1960">
          <w:rPr>
            <w:rStyle w:val="Hiperhivatkozs"/>
            <w:noProof/>
          </w:rPr>
          <w:t>3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B5C959F" w14:textId="1280284B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2" w:history="1">
        <w:r w:rsidRPr="004A1960">
          <w:rPr>
            <w:rStyle w:val="Hiperhivatkozs"/>
            <w:noProof/>
          </w:rPr>
          <w:t>3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9E4C0F6" w14:textId="2E2176C1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3" w:history="1">
        <w:r w:rsidRPr="004A1960">
          <w:rPr>
            <w:rStyle w:val="Hiperhivatkozs"/>
            <w:noProof/>
          </w:rPr>
          <w:t>3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7CB9329" w14:textId="1350726D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4" w:history="1">
        <w:r w:rsidRPr="004A1960">
          <w:rPr>
            <w:rStyle w:val="Hiperhivatkozs"/>
            <w:noProof/>
          </w:rPr>
          <w:t>4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7D92DB0" w14:textId="31C3F398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5" w:history="1">
        <w:r w:rsidRPr="004A1960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1BA8FB4" w14:textId="77420B93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6" w:history="1">
        <w:r w:rsidRPr="004A1960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1B0DC16" w14:textId="7D27D344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75537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75537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755372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755373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755374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755375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6D48CA6E" w:rsidR="00DE2565" w:rsidRDefault="006E4AF9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755376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70263D89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68EAB1B9" w:rsidR="001109E7" w:rsidRDefault="006E4AF9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755377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356F8139" w:rsidR="00DB10C3" w:rsidRDefault="006E4AF9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755378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7A392DF0" w:rsidR="00853725" w:rsidRDefault="006E4AF9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755379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01B7C156" w:rsidR="00570A6C" w:rsidRPr="002E2B30" w:rsidRDefault="006E4AF9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755380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755381"/>
      <w:r>
        <w:t>Vízpumpa</w:t>
      </w:r>
      <w:bookmarkEnd w:id="13"/>
    </w:p>
    <w:p w14:paraId="66B117E3" w14:textId="0DB7D9B8" w:rsidR="00EC4756" w:rsidRDefault="00EC4756" w:rsidP="00EC4756">
      <w:r>
        <w:t>A locsolás a legalapvetőbb eleme az üvegháznak, ehhez vízpumpákat</w:t>
      </w:r>
      <w:r>
        <w:t xml:space="preserve"> volt</w:t>
      </w:r>
      <w:r>
        <w:t xml:space="preserve">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069B4965" w:rsidR="000009E9" w:rsidRDefault="006E4AF9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79D9B98C" w:rsidR="00D218A0" w:rsidRPr="00D218A0" w:rsidRDefault="00D218A0" w:rsidP="00D218A0">
      <w:r w:rsidRPr="001E19A1">
        <w:rPr>
          <w:highlight w:val="yellow"/>
        </w:rPr>
        <w:t>Itt még pár szót a csövekről, amiken megy a víz majd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bookmarkStart w:id="14" w:name="_Toc151755382"/>
      <w:r>
        <w:br w:type="page"/>
      </w:r>
    </w:p>
    <w:p w14:paraId="6388EBD1" w14:textId="7BFEED1D" w:rsidR="00797F1D" w:rsidRDefault="00EC4756" w:rsidP="00EC4756">
      <w:pPr>
        <w:pStyle w:val="Cmsor3"/>
      </w:pPr>
      <w:r>
        <w:lastRenderedPageBreak/>
        <w:t>Ablaknyitó motor</w:t>
      </w:r>
      <w:bookmarkEnd w:id="14"/>
    </w:p>
    <w:p w14:paraId="7783FF55" w14:textId="77777777" w:rsidR="00D218A0" w:rsidRDefault="00291BFC" w:rsidP="00D218A0">
      <w:r>
        <w:t xml:space="preserve">Amennyiben a kinti környezeti változók elősegítik, hogy az üvegházon belül elérjük a kívánt állapotokat, egy </w:t>
      </w:r>
      <w:r>
        <w:t>léptetőm</w:t>
      </w:r>
      <w:r>
        <w:t>otor segítségével ki tudjuk nyitni az ablakot.</w:t>
      </w:r>
      <w:r>
        <w:t xml:space="preserve"> A motor üzemi feszültsége 12V, és egy mikrokontroller használata is szükséges működéséhez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4B0E53D5" w:rsidR="00291BFC" w:rsidRDefault="006E4AF9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755383"/>
      <w:r>
        <w:t>Ventilátor</w:t>
      </w:r>
      <w:bookmarkEnd w:id="15"/>
    </w:p>
    <w:p w14:paraId="56124AEB" w14:textId="5E8A6E92" w:rsidR="00291BFC" w:rsidRDefault="00291BFC" w:rsidP="00291BFC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434BFE1D" w:rsidR="00291BFC" w:rsidRPr="00291BFC" w:rsidRDefault="006E4AF9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755384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</w:t>
      </w:r>
      <w:r>
        <w:t xml:space="preserve"> </w:t>
      </w:r>
      <w:r>
        <w:t>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168E2E53" w:rsidR="000009E9" w:rsidRPr="000009E9" w:rsidRDefault="006E4AF9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755385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755386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2E963E65" w:rsidR="000009E9" w:rsidRPr="000009E9" w:rsidRDefault="006E4AF9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755387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4E2042D7" w:rsidR="000009E9" w:rsidRPr="005F7E4C" w:rsidRDefault="006E4AF9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755388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68921A21" w:rsidR="006E4AF9" w:rsidRPr="006E4AF9" w:rsidRDefault="006E4AF9" w:rsidP="006E4A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. ábra: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65AA8751" w:rsidR="006E4AF9" w:rsidRDefault="006E4AF9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>
        <w:t xml:space="preserve">. ábra: </w:t>
      </w:r>
      <w:proofErr w:type="spellStart"/>
      <w:r>
        <w:t>Raspberry</w:t>
      </w:r>
      <w:proofErr w:type="spellEnd"/>
      <w:r>
        <w:t xml:space="preserve"> Pi 4 </w:t>
      </w:r>
      <w:proofErr w:type="spellStart"/>
      <w:r>
        <w:t>Model</w:t>
      </w:r>
      <w:proofErr w:type="spellEnd"/>
      <w:r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257FEC12" w14:textId="5F200EA3" w:rsidR="0013198D" w:rsidRDefault="0013198D" w:rsidP="00700E3A">
      <w:pPr>
        <w:pStyle w:val="Cmsor1"/>
      </w:pPr>
      <w:bookmarkStart w:id="21" w:name="_Toc151755389"/>
      <w:r>
        <w:lastRenderedPageBreak/>
        <w:t>MQTT</w:t>
      </w:r>
      <w:bookmarkEnd w:id="21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13198D">
      <w:pPr>
        <w:pStyle w:val="Cmsor2"/>
      </w:pPr>
      <w:bookmarkStart w:id="22" w:name="_Toc151755390"/>
      <w:proofErr w:type="spellStart"/>
      <w:r>
        <w:t>Topicok</w:t>
      </w:r>
      <w:bookmarkEnd w:id="22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13198D">
      <w:pPr>
        <w:pStyle w:val="Cmsor2"/>
      </w:pPr>
      <w:bookmarkStart w:id="23" w:name="_Toc151755391"/>
      <w:r>
        <w:t>Résztvevők feladatai</w:t>
      </w:r>
      <w:bookmarkEnd w:id="23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E011F3">
      <w:pPr>
        <w:pStyle w:val="Cmsor2"/>
      </w:pPr>
      <w:bookmarkStart w:id="24" w:name="_Toc151755392"/>
      <w:r>
        <w:t>Szolgáltatási szintek</w:t>
      </w:r>
      <w:bookmarkEnd w:id="24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25" w:name="_Toc151755393"/>
      <w:r>
        <w:lastRenderedPageBreak/>
        <w:t>Kliensek lehetőségei</w:t>
      </w:r>
      <w:bookmarkEnd w:id="25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26" w:name="_Toc151755394"/>
      <w:r>
        <w:lastRenderedPageBreak/>
        <w:t>Utolsó simítások</w:t>
      </w:r>
      <w:bookmarkEnd w:id="4"/>
      <w:bookmarkEnd w:id="26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27" w:name="_Toc151755395"/>
      <w:r w:rsidRPr="00B50CAA">
        <w:lastRenderedPageBreak/>
        <w:t>Irodalomjegyzék</w:t>
      </w:r>
      <w:bookmarkEnd w:id="27"/>
    </w:p>
    <w:p w14:paraId="1056D64D" w14:textId="77777777" w:rsidR="00B50CAA" w:rsidRPr="00EE1A1F" w:rsidRDefault="00EE1A1F" w:rsidP="006F512E">
      <w:pPr>
        <w:pStyle w:val="Irodalomjegyzksor"/>
      </w:pPr>
      <w:bookmarkStart w:id="28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28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3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4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29" w:name="_Toc151755396"/>
      <w:r>
        <w:lastRenderedPageBreak/>
        <w:t>Függelék</w:t>
      </w:r>
      <w:bookmarkEnd w:id="29"/>
    </w:p>
    <w:p w14:paraId="5747A86F" w14:textId="77777777" w:rsidR="00B50CAA" w:rsidRDefault="00B50CAA" w:rsidP="00B50CAA"/>
    <w:sectPr w:rsidR="00B50CAA" w:rsidSect="0056267F">
      <w:headerReference w:type="even" r:id="rId25"/>
      <w:footerReference w:type="default" r:id="rId26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B42A4" w14:textId="77777777" w:rsidR="006378AC" w:rsidRDefault="006378AC">
      <w:r>
        <w:separator/>
      </w:r>
    </w:p>
  </w:endnote>
  <w:endnote w:type="continuationSeparator" w:id="0">
    <w:p w14:paraId="26D3FAD4" w14:textId="77777777" w:rsidR="006378AC" w:rsidRDefault="006378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3F9A2" w14:textId="77777777" w:rsidR="006378AC" w:rsidRDefault="006378AC">
      <w:r>
        <w:separator/>
      </w:r>
    </w:p>
  </w:footnote>
  <w:footnote w:type="continuationSeparator" w:id="0">
    <w:p w14:paraId="186395F2" w14:textId="77777777" w:rsidR="006378AC" w:rsidRDefault="006378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92F"/>
    <w:rsid w:val="00026A2B"/>
    <w:rsid w:val="000A1620"/>
    <w:rsid w:val="000A7483"/>
    <w:rsid w:val="000B1BB6"/>
    <w:rsid w:val="000B53E0"/>
    <w:rsid w:val="000D3E92"/>
    <w:rsid w:val="001109E7"/>
    <w:rsid w:val="0013198D"/>
    <w:rsid w:val="0013757E"/>
    <w:rsid w:val="00157179"/>
    <w:rsid w:val="00162232"/>
    <w:rsid w:val="00164028"/>
    <w:rsid w:val="00171054"/>
    <w:rsid w:val="001A57BC"/>
    <w:rsid w:val="001B28B8"/>
    <w:rsid w:val="001E19A1"/>
    <w:rsid w:val="002102C3"/>
    <w:rsid w:val="002243AD"/>
    <w:rsid w:val="00225F65"/>
    <w:rsid w:val="00227347"/>
    <w:rsid w:val="00267677"/>
    <w:rsid w:val="002841F9"/>
    <w:rsid w:val="00290B66"/>
    <w:rsid w:val="00291BFC"/>
    <w:rsid w:val="002A475A"/>
    <w:rsid w:val="002B20FF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A4CDB"/>
    <w:rsid w:val="003B2246"/>
    <w:rsid w:val="003C4A76"/>
    <w:rsid w:val="003E70B1"/>
    <w:rsid w:val="003F5425"/>
    <w:rsid w:val="00410924"/>
    <w:rsid w:val="00413A0B"/>
    <w:rsid w:val="0048395A"/>
    <w:rsid w:val="004851C7"/>
    <w:rsid w:val="00486C1A"/>
    <w:rsid w:val="004A4B8D"/>
    <w:rsid w:val="004E2649"/>
    <w:rsid w:val="00502A30"/>
    <w:rsid w:val="005202C0"/>
    <w:rsid w:val="00524804"/>
    <w:rsid w:val="00550455"/>
    <w:rsid w:val="005524FC"/>
    <w:rsid w:val="0056267F"/>
    <w:rsid w:val="00570A6C"/>
    <w:rsid w:val="00576495"/>
    <w:rsid w:val="005D3443"/>
    <w:rsid w:val="005D5B6E"/>
    <w:rsid w:val="005D7CEB"/>
    <w:rsid w:val="005E01E0"/>
    <w:rsid w:val="005F3404"/>
    <w:rsid w:val="005F7E4C"/>
    <w:rsid w:val="00601304"/>
    <w:rsid w:val="006177FF"/>
    <w:rsid w:val="0062185B"/>
    <w:rsid w:val="0063585C"/>
    <w:rsid w:val="006378A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E414C"/>
    <w:rsid w:val="006E4AF9"/>
    <w:rsid w:val="006E6F59"/>
    <w:rsid w:val="006F4AD5"/>
    <w:rsid w:val="006F512E"/>
    <w:rsid w:val="00700E3A"/>
    <w:rsid w:val="00722E74"/>
    <w:rsid w:val="00730B3C"/>
    <w:rsid w:val="007578E0"/>
    <w:rsid w:val="00760739"/>
    <w:rsid w:val="00797F1D"/>
    <w:rsid w:val="007F6668"/>
    <w:rsid w:val="00816BCB"/>
    <w:rsid w:val="0083419A"/>
    <w:rsid w:val="00853725"/>
    <w:rsid w:val="00854BDC"/>
    <w:rsid w:val="00856D64"/>
    <w:rsid w:val="008D17C5"/>
    <w:rsid w:val="008E7228"/>
    <w:rsid w:val="0090541F"/>
    <w:rsid w:val="00940CB1"/>
    <w:rsid w:val="0098532E"/>
    <w:rsid w:val="009A32B9"/>
    <w:rsid w:val="009B1AB8"/>
    <w:rsid w:val="009C1C93"/>
    <w:rsid w:val="009E3C11"/>
    <w:rsid w:val="009E67D2"/>
    <w:rsid w:val="00A27F77"/>
    <w:rsid w:val="00A34DC4"/>
    <w:rsid w:val="00A5773E"/>
    <w:rsid w:val="00A93545"/>
    <w:rsid w:val="00AA54F5"/>
    <w:rsid w:val="00AB511F"/>
    <w:rsid w:val="00AC5F67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4464"/>
    <w:rsid w:val="00C94815"/>
    <w:rsid w:val="00D07335"/>
    <w:rsid w:val="00D1632F"/>
    <w:rsid w:val="00D218A0"/>
    <w:rsid w:val="00D23BFC"/>
    <w:rsid w:val="00D429F2"/>
    <w:rsid w:val="00D53F5A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F050F9"/>
    <w:rsid w:val="00F44F6B"/>
    <w:rsid w:val="00F7533F"/>
    <w:rsid w:val="00FB2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://en.wikipedia.org/wiki/Evaluation_strateg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www.ni.com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6792</TotalTime>
  <Pages>20</Pages>
  <Words>2117</Words>
  <Characters>14608</Characters>
  <Application>Microsoft Office Word</Application>
  <DocSecurity>0</DocSecurity>
  <Lines>121</Lines>
  <Paragraphs>33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6692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50</cp:revision>
  <cp:lastPrinted>2002-07-08T12:51:00Z</cp:lastPrinted>
  <dcterms:created xsi:type="dcterms:W3CDTF">2023-02-27T06:58:00Z</dcterms:created>
  <dcterms:modified xsi:type="dcterms:W3CDTF">2023-11-24T21:49:00Z</dcterms:modified>
</cp:coreProperties>
</file>